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D0B17" w14:textId="5835F83D" w:rsidR="008017B1" w:rsidRDefault="008017B1" w:rsidP="008017B1">
      <w:pPr>
        <w:pStyle w:val="Title"/>
        <w:jc w:val="left"/>
        <w:rPr>
          <w:rFonts w:ascii="Tahoma" w:hAnsi="Tahoma" w:cs="Tahoma"/>
          <w:color w:val="7030A0"/>
          <w:u w:val="none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760C325" wp14:editId="4671FC81">
            <wp:simplePos x="0" y="0"/>
            <wp:positionH relativeFrom="column">
              <wp:posOffset>2007870</wp:posOffset>
            </wp:positionH>
            <wp:positionV relativeFrom="paragraph">
              <wp:posOffset>219075</wp:posOffset>
            </wp:positionV>
            <wp:extent cx="2392680" cy="763270"/>
            <wp:effectExtent l="0" t="0" r="0" b="0"/>
            <wp:wrapNone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68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017B1">
        <w:rPr>
          <w:rFonts w:ascii="Tahoma" w:hAnsi="Tahoma" w:cs="Tahoma"/>
          <w:noProof/>
          <w:color w:val="7030A0"/>
          <w:u w:val="none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EA93E78" wp14:editId="5B75B6FF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9080F5" w14:textId="4ECE60C9" w:rsidR="008017B1" w:rsidRDefault="008017B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93E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10.6pt;z-index:-251655168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MitIwIAACU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" stroked="f">
                <v:textbox style="mso-fit-shape-to-text:t">
                  <w:txbxContent>
                    <w:p w14:paraId="4B9080F5" w14:textId="4ECE60C9" w:rsidR="008017B1" w:rsidRDefault="008017B1"/>
                  </w:txbxContent>
                </v:textbox>
              </v:shape>
            </w:pict>
          </mc:Fallback>
        </mc:AlternateContent>
      </w:r>
    </w:p>
    <w:p w14:paraId="1675CE10" w14:textId="5CA6F364" w:rsidR="008017B1" w:rsidRDefault="008017B1" w:rsidP="008017B1">
      <w:pPr>
        <w:pStyle w:val="Title"/>
        <w:rPr>
          <w:rFonts w:ascii="Tahoma" w:hAnsi="Tahoma" w:cs="Tahoma"/>
          <w:color w:val="7030A0"/>
          <w:u w:val="none"/>
        </w:rPr>
      </w:pPr>
    </w:p>
    <w:p w14:paraId="5C9AA9D9" w14:textId="39499DC2" w:rsidR="008017B1" w:rsidRDefault="008017B1" w:rsidP="008017B1">
      <w:pPr>
        <w:pStyle w:val="Title"/>
        <w:rPr>
          <w:rFonts w:ascii="Tahoma" w:hAnsi="Tahoma" w:cs="Tahoma"/>
          <w:color w:val="7030A0"/>
          <w:u w:val="none"/>
        </w:rPr>
      </w:pPr>
    </w:p>
    <w:p w14:paraId="315F13F1" w14:textId="5471075C" w:rsidR="008017B1" w:rsidRDefault="008017B1" w:rsidP="008017B1">
      <w:pPr>
        <w:pStyle w:val="Title"/>
        <w:rPr>
          <w:rFonts w:ascii="Tahoma" w:hAnsi="Tahoma" w:cs="Tahoma"/>
          <w:color w:val="7030A0"/>
          <w:u w:val="non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C1E457" wp14:editId="578E899D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2360930" cy="1404620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5D1EB" w14:textId="783251FD" w:rsidR="008017B1" w:rsidRPr="008017B1" w:rsidRDefault="008017B1" w:rsidP="008017B1">
                            <w:pPr>
                              <w:jc w:val="center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 w:rsidRPr="008017B1"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It’s More Art than Science</w:t>
                            </w:r>
                            <w:r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C1E457" id="_x0000_s1027" type="#_x0000_t202" style="position:absolute;left:0;text-align:left;margin-left:0;margin-top:8.7pt;width:185.9pt;height:110.6pt;z-index:-25165312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" stroked="f">
                <v:textbox style="mso-fit-shape-to-text:t">
                  <w:txbxContent>
                    <w:p w14:paraId="5895D1EB" w14:textId="783251FD" w:rsidR="008017B1" w:rsidRPr="008017B1" w:rsidRDefault="008017B1" w:rsidP="008017B1">
                      <w:pPr>
                        <w:jc w:val="center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 w:rsidRPr="008017B1">
                        <w:rPr>
                          <w:rFonts w:ascii="Tahoma" w:hAnsi="Tahoma" w:cs="Tahoma"/>
                          <w:sz w:val="28"/>
                          <w:szCs w:val="28"/>
                        </w:rPr>
                        <w:t>It’s More Art than Science</w:t>
                      </w:r>
                      <w:r>
                        <w:rPr>
                          <w:rFonts w:ascii="Tahoma" w:hAnsi="Tahoma" w:cs="Tahoma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05D675" w14:textId="77777777" w:rsidR="008017B1" w:rsidRDefault="008017B1" w:rsidP="008017B1">
      <w:pPr>
        <w:pStyle w:val="Title"/>
        <w:rPr>
          <w:rFonts w:ascii="Tahoma" w:hAnsi="Tahoma" w:cs="Tahoma"/>
          <w:color w:val="7030A0"/>
          <w:u w:val="none"/>
        </w:rPr>
      </w:pPr>
    </w:p>
    <w:p w14:paraId="5EA150F2" w14:textId="77777777" w:rsidR="008017B1" w:rsidRPr="008017B1" w:rsidRDefault="008017B1" w:rsidP="008017B1">
      <w:pPr>
        <w:pStyle w:val="Title"/>
        <w:rPr>
          <w:rFonts w:ascii="Tahoma" w:hAnsi="Tahoma" w:cs="Tahoma"/>
          <w:color w:val="7030A0"/>
          <w:sz w:val="10"/>
          <w:szCs w:val="10"/>
          <w:u w:val="none"/>
        </w:rPr>
      </w:pPr>
    </w:p>
    <w:p w14:paraId="30FD00DB" w14:textId="0AE3C24A" w:rsidR="008017B1" w:rsidRPr="00206EA6" w:rsidRDefault="008017B1" w:rsidP="008017B1">
      <w:pPr>
        <w:pStyle w:val="Title"/>
        <w:rPr>
          <w:rFonts w:ascii="Tahoma" w:hAnsi="Tahoma" w:cs="Tahoma"/>
          <w:color w:val="7030A0"/>
          <w:u w:val="none"/>
        </w:rPr>
      </w:pPr>
      <w:r w:rsidRPr="00206EA6">
        <w:rPr>
          <w:rFonts w:ascii="Tahoma" w:hAnsi="Tahoma" w:cs="Tahoma"/>
          <w:color w:val="7030A0"/>
          <w:u w:val="none"/>
        </w:rPr>
        <w:t>PERMISSION</w:t>
      </w:r>
      <w:r>
        <w:rPr>
          <w:rFonts w:ascii="Tahoma" w:hAnsi="Tahoma" w:cs="Tahoma"/>
          <w:color w:val="7030A0"/>
          <w:u w:val="none"/>
        </w:rPr>
        <w:t xml:space="preserve"> </w:t>
      </w:r>
      <w:r w:rsidRPr="00206EA6">
        <w:rPr>
          <w:rFonts w:ascii="Tahoma" w:hAnsi="Tahoma" w:cs="Tahoma"/>
          <w:color w:val="7030A0"/>
          <w:u w:val="none"/>
        </w:rPr>
        <w:t>REQUEST</w:t>
      </w:r>
    </w:p>
    <w:p w14:paraId="75169956" w14:textId="77777777" w:rsidR="008017B1" w:rsidRPr="00F1411F" w:rsidRDefault="008017B1" w:rsidP="008017B1">
      <w:pPr>
        <w:jc w:val="center"/>
        <w:rPr>
          <w:rFonts w:ascii="Tahoma" w:hAnsi="Tahoma" w:cs="Tahoma"/>
        </w:rPr>
      </w:pPr>
      <w:r w:rsidRPr="00F1411F">
        <w:rPr>
          <w:rFonts w:ascii="Tahoma" w:hAnsi="Tahoma" w:cs="Tahoma"/>
        </w:rPr>
        <w:t>(*Adults attending the retreat – Please fill out emergency section only.)</w:t>
      </w:r>
    </w:p>
    <w:p w14:paraId="7F0578E4" w14:textId="77777777" w:rsidR="008017B1" w:rsidRPr="00F1411F" w:rsidRDefault="008017B1" w:rsidP="008017B1">
      <w:pPr>
        <w:jc w:val="center"/>
        <w:rPr>
          <w:rFonts w:ascii="Tahoma" w:hAnsi="Tahoma" w:cs="Tahoma"/>
          <w:b/>
          <w:sz w:val="28"/>
          <w:szCs w:val="32"/>
          <w:u w:val="single"/>
        </w:rPr>
      </w:pPr>
    </w:p>
    <w:p w14:paraId="0FFBBE63" w14:textId="05E81366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 xml:space="preserve">I hereby give my permission for my child, </w:t>
      </w:r>
      <w:r w:rsidRPr="00F1411F">
        <w:rPr>
          <w:rFonts w:ascii="Tahoma" w:hAnsi="Tahoma" w:cs="Tahoma"/>
          <w:sz w:val="22"/>
          <w:szCs w:val="22"/>
          <w:u w:val="single"/>
        </w:rPr>
        <w:t>___________________,</w:t>
      </w:r>
      <w:r w:rsidRPr="00F1411F">
        <w:rPr>
          <w:rFonts w:ascii="Tahoma" w:hAnsi="Tahoma" w:cs="Tahoma"/>
          <w:sz w:val="22"/>
          <w:szCs w:val="22"/>
        </w:rPr>
        <w:t xml:space="preserve"> to accompany the Dekko Foundation’s Yout</w:t>
      </w:r>
      <w:r>
        <w:rPr>
          <w:rFonts w:ascii="Tahoma" w:hAnsi="Tahoma" w:cs="Tahoma"/>
          <w:sz w:val="22"/>
          <w:szCs w:val="22"/>
        </w:rPr>
        <w:t xml:space="preserve">h Pod on a retreat to </w:t>
      </w:r>
      <w:r>
        <w:rPr>
          <w:rFonts w:ascii="Tahoma" w:hAnsi="Tahoma" w:cs="Tahoma"/>
          <w:sz w:val="22"/>
          <w:szCs w:val="22"/>
        </w:rPr>
        <w:t>Kendallville</w:t>
      </w:r>
      <w:r>
        <w:rPr>
          <w:rFonts w:ascii="Tahoma" w:hAnsi="Tahoma" w:cs="Tahoma"/>
          <w:sz w:val="22"/>
          <w:szCs w:val="22"/>
        </w:rPr>
        <w:t xml:space="preserve">, Indiana, on </w:t>
      </w:r>
      <w:r>
        <w:rPr>
          <w:rFonts w:ascii="Tahoma" w:hAnsi="Tahoma" w:cs="Tahoma"/>
          <w:sz w:val="22"/>
          <w:szCs w:val="22"/>
        </w:rPr>
        <w:t xml:space="preserve">March </w:t>
      </w:r>
      <w:r w:rsidR="00377153">
        <w:rPr>
          <w:rFonts w:ascii="Tahoma" w:hAnsi="Tahoma" w:cs="Tahoma"/>
          <w:sz w:val="22"/>
          <w:szCs w:val="22"/>
        </w:rPr>
        <w:t>3</w:t>
      </w:r>
      <w:r>
        <w:rPr>
          <w:rFonts w:ascii="Tahoma" w:hAnsi="Tahoma" w:cs="Tahoma"/>
          <w:sz w:val="22"/>
          <w:szCs w:val="22"/>
        </w:rPr>
        <w:t xml:space="preserve"> through </w:t>
      </w:r>
      <w:r>
        <w:rPr>
          <w:rFonts w:ascii="Tahoma" w:hAnsi="Tahoma" w:cs="Tahoma"/>
          <w:sz w:val="22"/>
          <w:szCs w:val="22"/>
        </w:rPr>
        <w:t>March</w:t>
      </w:r>
      <w:r>
        <w:rPr>
          <w:rFonts w:ascii="Tahoma" w:hAnsi="Tahoma" w:cs="Tahoma"/>
          <w:sz w:val="22"/>
          <w:szCs w:val="22"/>
        </w:rPr>
        <w:t xml:space="preserve"> </w:t>
      </w:r>
      <w:r w:rsidR="00377153">
        <w:rPr>
          <w:rFonts w:ascii="Tahoma" w:hAnsi="Tahoma" w:cs="Tahoma"/>
          <w:sz w:val="22"/>
          <w:szCs w:val="22"/>
        </w:rPr>
        <w:t>6</w:t>
      </w:r>
      <w:r>
        <w:rPr>
          <w:rFonts w:ascii="Tahoma" w:hAnsi="Tahoma" w:cs="Tahoma"/>
          <w:sz w:val="22"/>
          <w:szCs w:val="22"/>
        </w:rPr>
        <w:t>, 20</w:t>
      </w:r>
      <w:r>
        <w:rPr>
          <w:rFonts w:ascii="Tahoma" w:hAnsi="Tahoma" w:cs="Tahoma"/>
          <w:sz w:val="22"/>
          <w:szCs w:val="22"/>
        </w:rPr>
        <w:t>22</w:t>
      </w:r>
      <w:r w:rsidRPr="00F1411F">
        <w:rPr>
          <w:rFonts w:ascii="Tahoma" w:hAnsi="Tahoma" w:cs="Tahoma"/>
          <w:sz w:val="22"/>
          <w:szCs w:val="22"/>
        </w:rPr>
        <w:t>.</w:t>
      </w:r>
    </w:p>
    <w:p w14:paraId="47C3A3AC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376AD0CE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It is understood by me, in signing this request, that I acknowledge the following things to be true:</w:t>
      </w:r>
    </w:p>
    <w:p w14:paraId="17D94814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05AEE78F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1. I have read all promotional materials regarding this retreat and fully understand the types of activities that my child will be involved in while at the retreat.</w:t>
      </w:r>
    </w:p>
    <w:p w14:paraId="21F60695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76674D5B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2. Reasonable supervision and adequate chaperones will be furnished, which will consist of Navigators, Guides, Dekko Foundation Staff members and parents.</w:t>
      </w:r>
    </w:p>
    <w:p w14:paraId="740F83FB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124731FE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3. Youth Pod members must arrive and depart the retreat with their Navigator.  Individual students are not permitted to drive separately.</w:t>
      </w:r>
    </w:p>
    <w:p w14:paraId="50558FD9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7D7C68F8" w14:textId="77777777" w:rsidR="008017B1" w:rsidRDefault="008017B1" w:rsidP="008017B1">
      <w:pPr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 xml:space="preserve">4. I hereby authorize the bearer of this Permission Request to act in my place and authorize emergency medical treatment for my child, </w:t>
      </w:r>
      <w:r w:rsidRPr="00F1411F">
        <w:rPr>
          <w:rFonts w:ascii="Tahoma" w:hAnsi="Tahoma" w:cs="Tahoma"/>
          <w:sz w:val="22"/>
          <w:szCs w:val="22"/>
          <w:u w:val="single"/>
        </w:rPr>
        <w:t>___________________________]</w:t>
      </w:r>
      <w:r w:rsidRPr="00F1411F">
        <w:rPr>
          <w:rFonts w:ascii="Tahoma" w:hAnsi="Tahoma" w:cs="Tahoma"/>
          <w:sz w:val="22"/>
          <w:szCs w:val="22"/>
        </w:rPr>
        <w:t>.</w:t>
      </w:r>
    </w:p>
    <w:p w14:paraId="28D3FCF0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679B4CFD" w14:textId="77777777" w:rsidR="008017B1" w:rsidRPr="00F1411F" w:rsidRDefault="008017B1" w:rsidP="008017B1">
      <w:pPr>
        <w:jc w:val="both"/>
        <w:rPr>
          <w:rFonts w:ascii="Tahoma" w:hAnsi="Tahoma" w:cs="Tahoma"/>
          <w:sz w:val="22"/>
          <w:szCs w:val="22"/>
        </w:rPr>
      </w:pPr>
    </w:p>
    <w:p w14:paraId="4BE582E4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3EDB3DC5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Pa</w:t>
      </w:r>
      <w:r>
        <w:rPr>
          <w:rFonts w:ascii="Tahoma" w:hAnsi="Tahoma" w:cs="Tahoma"/>
          <w:sz w:val="22"/>
          <w:szCs w:val="22"/>
        </w:rPr>
        <w:t>rent/Legal Guardian Signature</w:t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</w:rPr>
        <w:t>Parent/Legal Guardian Printed Name</w:t>
      </w:r>
    </w:p>
    <w:p w14:paraId="7BDD7957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</w:p>
    <w:p w14:paraId="7A850972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5CC84A95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Adult Witness Signature</w:t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</w:rPr>
        <w:tab/>
      </w:r>
      <w:r w:rsidRPr="00F1411F">
        <w:rPr>
          <w:rFonts w:ascii="Tahoma" w:hAnsi="Tahoma" w:cs="Tahoma"/>
          <w:sz w:val="22"/>
          <w:szCs w:val="22"/>
        </w:rPr>
        <w:tab/>
        <w:t>Adult Witness Printed Name</w:t>
      </w:r>
    </w:p>
    <w:p w14:paraId="0AE20CD3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</w:p>
    <w:p w14:paraId="1D12B433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*</w:t>
      </w:r>
      <w:r w:rsidRPr="00F1411F">
        <w:rPr>
          <w:rFonts w:ascii="Tahoma" w:hAnsi="Tahoma" w:cs="Tahoma"/>
          <w:sz w:val="22"/>
          <w:szCs w:val="22"/>
        </w:rPr>
        <w:t>In case of emergency during the retreat, please notify:</w:t>
      </w:r>
    </w:p>
    <w:p w14:paraId="7197CF2F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</w:p>
    <w:p w14:paraId="67F422ED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</w:rPr>
        <w:t>Name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ab/>
        <w:t>Relationship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1BECCAD2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</w:p>
    <w:p w14:paraId="662DA344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</w:rPr>
        <w:t>Address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7FDD64C1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</w:p>
    <w:p w14:paraId="6B6F4662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</w:rPr>
        <w:t>Home Number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  <w:t xml:space="preserve"> </w:t>
      </w:r>
      <w:r w:rsidRPr="00F1411F">
        <w:rPr>
          <w:rFonts w:ascii="Tahoma" w:hAnsi="Tahoma" w:cs="Tahoma"/>
          <w:sz w:val="22"/>
          <w:szCs w:val="22"/>
        </w:rPr>
        <w:t>Cell Number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 xml:space="preserve"> Work Number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26EC0AA0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</w:p>
    <w:p w14:paraId="48605AB1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</w:rPr>
        <w:t>Doctor Name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  <w:t xml:space="preserve"> </w:t>
      </w:r>
      <w:r w:rsidRPr="00F1411F">
        <w:rPr>
          <w:rFonts w:ascii="Tahoma" w:hAnsi="Tahoma" w:cs="Tahoma"/>
          <w:sz w:val="22"/>
          <w:szCs w:val="22"/>
        </w:rPr>
        <w:t>Number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 xml:space="preserve"> Address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3384057A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</w:p>
    <w:p w14:paraId="6AD2F69B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</w:rPr>
        <w:t>Dentist Name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 xml:space="preserve"> Number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</w:rPr>
        <w:t xml:space="preserve"> Address:</w:t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3A4B779E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</w:p>
    <w:p w14:paraId="7C38C408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</w:rPr>
      </w:pPr>
      <w:r w:rsidRPr="00F1411F">
        <w:rPr>
          <w:rFonts w:ascii="Tahoma" w:hAnsi="Tahoma" w:cs="Tahoma"/>
          <w:sz w:val="22"/>
          <w:szCs w:val="22"/>
        </w:rPr>
        <w:t>Please list any Allergies, Physical Limitations, Significant Medical Conditions, and Medications:</w:t>
      </w:r>
    </w:p>
    <w:p w14:paraId="28C56CBB" w14:textId="77777777" w:rsidR="008017B1" w:rsidRPr="00F1411F" w:rsidRDefault="008017B1" w:rsidP="008017B1">
      <w:pPr>
        <w:ind w:firstLine="450"/>
        <w:jc w:val="both"/>
        <w:rPr>
          <w:rFonts w:ascii="Tahoma" w:hAnsi="Tahoma" w:cs="Tahoma"/>
          <w:sz w:val="22"/>
          <w:szCs w:val="22"/>
          <w:u w:val="single"/>
        </w:rPr>
      </w:pP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  <w:r w:rsidRPr="00F1411F">
        <w:rPr>
          <w:rFonts w:ascii="Tahoma" w:hAnsi="Tahoma" w:cs="Tahoma"/>
          <w:sz w:val="22"/>
          <w:szCs w:val="22"/>
          <w:u w:val="single"/>
        </w:rPr>
        <w:tab/>
      </w:r>
    </w:p>
    <w:p w14:paraId="38E9054B" w14:textId="77777777" w:rsidR="008017B1" w:rsidRPr="00E62698" w:rsidRDefault="008017B1" w:rsidP="008017B1">
      <w:pPr>
        <w:jc w:val="both"/>
        <w:rPr>
          <w:rFonts w:ascii="Tahoma" w:hAnsi="Tahoma" w:cs="Tahoma"/>
        </w:rPr>
      </w:pPr>
    </w:p>
    <w:p w14:paraId="5E7CF366" w14:textId="77777777" w:rsidR="008017B1" w:rsidRPr="00E62698" w:rsidRDefault="008017B1" w:rsidP="008017B1">
      <w:pPr>
        <w:jc w:val="center"/>
        <w:rPr>
          <w:rFonts w:ascii="Tahoma" w:hAnsi="Tahoma" w:cs="Tahoma"/>
          <w:b/>
        </w:rPr>
      </w:pPr>
      <w:r w:rsidRPr="00E62698">
        <w:rPr>
          <w:rFonts w:ascii="Tahoma" w:hAnsi="Tahoma" w:cs="Tahoma"/>
          <w:b/>
        </w:rPr>
        <w:t>PLEASE ATTACH A COPY OF LATEST MEDICAL INSURANCE CARD</w:t>
      </w:r>
    </w:p>
    <w:p w14:paraId="7A927222" w14:textId="77777777" w:rsidR="008017B1" w:rsidRPr="00F1411F" w:rsidRDefault="008017B1" w:rsidP="008017B1">
      <w:pPr>
        <w:jc w:val="center"/>
        <w:rPr>
          <w:rFonts w:ascii="Tahoma" w:hAnsi="Tahoma" w:cs="Tahoma"/>
          <w:u w:val="single"/>
        </w:rPr>
      </w:pPr>
    </w:p>
    <w:p w14:paraId="5F3179A3" w14:textId="4ACE3F01" w:rsidR="008017B1" w:rsidRPr="008017B1" w:rsidRDefault="008017B1" w:rsidP="008017B1">
      <w:pPr>
        <w:jc w:val="center"/>
        <w:rPr>
          <w:rFonts w:ascii="Tahoma" w:hAnsi="Tahoma" w:cs="Tahoma"/>
          <w:b/>
          <w:highlight w:val="yellow"/>
        </w:rPr>
      </w:pPr>
      <w:r w:rsidRPr="008017B1">
        <w:rPr>
          <w:rFonts w:ascii="Tahoma" w:hAnsi="Tahoma" w:cs="Tahoma"/>
          <w:b/>
          <w:highlight w:val="yellow"/>
        </w:rPr>
        <w:t xml:space="preserve">THIS FORM MUST ACCOMPANY THE YOUTH POD NAVIGATOR </w:t>
      </w:r>
    </w:p>
    <w:p w14:paraId="081442A7" w14:textId="77777777" w:rsidR="008017B1" w:rsidRPr="00E62698" w:rsidRDefault="008017B1" w:rsidP="008017B1">
      <w:pPr>
        <w:jc w:val="center"/>
        <w:rPr>
          <w:rFonts w:ascii="Tahoma" w:hAnsi="Tahoma" w:cs="Tahoma"/>
          <w:b/>
        </w:rPr>
      </w:pPr>
      <w:r w:rsidRPr="008017B1">
        <w:rPr>
          <w:rFonts w:ascii="Tahoma" w:hAnsi="Tahoma" w:cs="Tahoma"/>
          <w:b/>
          <w:highlight w:val="yellow"/>
        </w:rPr>
        <w:t>ON THE ABOVE-MENTIONED RETREAT</w:t>
      </w:r>
    </w:p>
    <w:p w14:paraId="04096D3C" w14:textId="6553F2C9" w:rsidR="00A43434" w:rsidRDefault="008017B1">
      <w:r w:rsidRPr="008017B1">
        <w:rPr>
          <w:rFonts w:ascii="Tahoma" w:hAnsi="Tahoma" w:cs="Tahoma"/>
          <w:b/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375CB8" wp14:editId="18F93DE3">
                <wp:simplePos x="0" y="0"/>
                <wp:positionH relativeFrom="page">
                  <wp:posOffset>1361440</wp:posOffset>
                </wp:positionH>
                <wp:positionV relativeFrom="bottomMargin">
                  <wp:align>top</wp:align>
                </wp:positionV>
                <wp:extent cx="5943600" cy="274320"/>
                <wp:effectExtent l="0" t="0" r="0" b="1143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ECBEFB" w14:textId="0CCADB2E" w:rsidR="008017B1" w:rsidRPr="00E62698" w:rsidRDefault="008017B1" w:rsidP="008017B1">
                            <w:pPr>
                              <w:jc w:val="right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Last </w:t>
                            </w:r>
                            <w:r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Revised 20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375CB8" id="Text Box 1" o:spid="_x0000_s1028" type="#_x0000_t202" style="position:absolute;margin-left:107.2pt;margin-top:0;width:468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" filled="f" stroked="f">
                <v:textbox inset="0,0,0,0">
                  <w:txbxContent>
                    <w:p w14:paraId="70ECBEFB" w14:textId="0CCADB2E" w:rsidR="008017B1" w:rsidRPr="00E62698" w:rsidRDefault="008017B1" w:rsidP="008017B1">
                      <w:pPr>
                        <w:jc w:val="right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Last </w:t>
                      </w:r>
                      <w:r>
                        <w:rPr>
                          <w:rFonts w:ascii="Tahoma" w:hAnsi="Tahoma" w:cs="Tahoma"/>
                          <w:sz w:val="16"/>
                          <w:szCs w:val="16"/>
                        </w:rPr>
                        <w:t>Revised 2021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sectPr w:rsidR="00A43434" w:rsidSect="008017B1">
      <w:pgSz w:w="12240" w:h="15840"/>
      <w:pgMar w:top="432" w:right="1008" w:bottom="43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DA3tzQ0MzE2MTBW0lEKTi0uzszPAykwrAUA9BkjqiwAAAA="/>
  </w:docVars>
  <w:rsids>
    <w:rsidRoot w:val="008017B1"/>
    <w:rsid w:val="00377153"/>
    <w:rsid w:val="008017B1"/>
    <w:rsid w:val="00A4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2C3970"/>
  <w15:chartTrackingRefBased/>
  <w15:docId w15:val="{2E04E058-F5A5-456D-9ABF-D1A44AEC6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17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017B1"/>
    <w:pPr>
      <w:jc w:val="center"/>
    </w:pPr>
    <w:rPr>
      <w:b/>
      <w:sz w:val="28"/>
      <w:szCs w:val="32"/>
      <w:u w:val="single"/>
    </w:rPr>
  </w:style>
  <w:style w:type="character" w:customStyle="1" w:styleId="TitleChar">
    <w:name w:val="Title Char"/>
    <w:basedOn w:val="DefaultParagraphFont"/>
    <w:link w:val="Title"/>
    <w:rsid w:val="008017B1"/>
    <w:rPr>
      <w:rFonts w:ascii="Times New Roman" w:eastAsia="Times New Roman" w:hAnsi="Times New Roman" w:cs="Times New Roman"/>
      <w:b/>
      <w:sz w:val="28"/>
      <w:szCs w:val="3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Schroeder</dc:creator>
  <cp:keywords/>
  <dc:description/>
  <cp:lastModifiedBy>Kimberly Schroeder</cp:lastModifiedBy>
  <cp:revision>2</cp:revision>
  <dcterms:created xsi:type="dcterms:W3CDTF">2021-09-29T15:01:00Z</dcterms:created>
  <dcterms:modified xsi:type="dcterms:W3CDTF">2021-09-29T15:01:00Z</dcterms:modified>
</cp:coreProperties>
</file>